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1F441FF" w14:textId="72424613" w:rsidR="00233F93" w:rsidRDefault="008A1DAD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S’ RESOLUTIONS IN WRITING PASSED PURSUANT TO THE COMPANY’S CONSTITUTION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77777777" w:rsidR="00233F93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5FC42F27" w14:textId="0C415ADF" w:rsidR="00233F93" w:rsidRPr="00233F93" w:rsidRDefault="003E729E" w:rsidP="00233F93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SIGNATION OF SECRETARY</w:t>
      </w:r>
    </w:p>
    <w:p w14:paraId="45AE65AF" w14:textId="4E7FD50C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191D0B79" w14:textId="05D45FB3" w:rsidR="00233F93" w:rsidRPr="00233F93" w:rsidRDefault="00233F93" w:rsidP="00233F93">
      <w:pPr>
        <w:pStyle w:val="ListParagraph"/>
        <w:rPr>
          <w:rFonts w:ascii="Arial" w:hAnsi="Arial" w:cs="Arial"/>
        </w:rPr>
      </w:pPr>
      <w:r w:rsidRPr="00233F93">
        <w:rPr>
          <w:rFonts w:ascii="Arial" w:hAnsi="Arial" w:cs="Arial"/>
          <w:b/>
        </w:rPr>
        <w:t>IT WAS RESOLVED THAT</w:t>
      </w:r>
      <w:r w:rsidRPr="00233F93">
        <w:rPr>
          <w:rFonts w:ascii="Arial" w:hAnsi="Arial" w:cs="Arial"/>
        </w:rPr>
        <w:t xml:space="preserve"> the </w:t>
      </w:r>
      <w:r w:rsidR="003E729E">
        <w:rPr>
          <w:rFonts w:ascii="Arial" w:hAnsi="Arial" w:cs="Arial"/>
        </w:rPr>
        <w:t>resignation of _________ as Secretary of the Company be accepted with effect from the date of his resignation letter as attached.</w:t>
      </w:r>
    </w:p>
    <w:p w14:paraId="363EC0FE" w14:textId="77777777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0A77A0F7" w14:textId="6048EFA1" w:rsidR="00233F93" w:rsidRPr="00233F93" w:rsidRDefault="003E729E" w:rsidP="00233F93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PPOINTMENT OF SECRETARY</w:t>
      </w:r>
    </w:p>
    <w:p w14:paraId="36D08420" w14:textId="78697EC9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0231E9F2" w14:textId="7D9F8C35" w:rsidR="00233F93" w:rsidRPr="00233F93" w:rsidRDefault="00233F93" w:rsidP="00233F93">
      <w:pPr>
        <w:pStyle w:val="ListParagraph"/>
        <w:rPr>
          <w:rFonts w:ascii="Arial" w:hAnsi="Arial" w:cs="Arial"/>
        </w:rPr>
      </w:pPr>
      <w:r w:rsidRPr="00233F93">
        <w:rPr>
          <w:rFonts w:ascii="Arial" w:hAnsi="Arial" w:cs="Arial"/>
          <w:b/>
        </w:rPr>
        <w:t>IT WAS RESOLVED THAT</w:t>
      </w:r>
      <w:r w:rsidRPr="00233F93">
        <w:rPr>
          <w:rFonts w:ascii="Arial" w:hAnsi="Arial" w:cs="Arial"/>
        </w:rPr>
        <w:t xml:space="preserve"> </w:t>
      </w:r>
      <w:r w:rsidR="008A1DAD">
        <w:rPr>
          <w:rFonts w:ascii="Arial" w:hAnsi="Arial" w:cs="Arial"/>
        </w:rPr>
        <w:t xml:space="preserve">the </w:t>
      </w:r>
      <w:r w:rsidR="003E729E">
        <w:rPr>
          <w:rFonts w:ascii="Arial" w:hAnsi="Arial" w:cs="Arial"/>
        </w:rPr>
        <w:t>appointment of ______ as Secretary of the Company be hereby approved with effect from her date of consent to act.</w:t>
      </w:r>
    </w:p>
    <w:p w14:paraId="7045DA9F" w14:textId="77777777" w:rsidR="003E729E" w:rsidRDefault="003E729E" w:rsidP="003E729E">
      <w:pPr>
        <w:pStyle w:val="ListParagraph"/>
        <w:rPr>
          <w:rFonts w:ascii="Arial" w:hAnsi="Arial" w:cs="Arial"/>
          <w:b/>
          <w:u w:val="single"/>
        </w:rPr>
      </w:pPr>
    </w:p>
    <w:p w14:paraId="7B3DD3E1" w14:textId="2B2A1019" w:rsidR="008A1DAD" w:rsidRPr="008A1DAD" w:rsidRDefault="003E729E" w:rsidP="008A1DAD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NOTIFICATION AND LODGEMENT</w:t>
      </w:r>
    </w:p>
    <w:p w14:paraId="4B818534" w14:textId="42DFF3A2" w:rsidR="008A1DAD" w:rsidRDefault="008A1DAD" w:rsidP="008A1DAD">
      <w:pPr>
        <w:pStyle w:val="ListParagraph"/>
        <w:rPr>
          <w:rFonts w:ascii="Arial" w:hAnsi="Arial" w:cs="Arial"/>
          <w:b/>
        </w:rPr>
      </w:pPr>
    </w:p>
    <w:p w14:paraId="753AD838" w14:textId="307A5ECC" w:rsidR="00233F93" w:rsidRPr="00233F93" w:rsidRDefault="008A1DAD" w:rsidP="008A1DAD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IT WAS RESOLVED THAT </w:t>
      </w:r>
      <w:r w:rsidR="003E729E">
        <w:rPr>
          <w:rFonts w:ascii="Arial" w:hAnsi="Arial" w:cs="Arial"/>
        </w:rPr>
        <w:t>all necessary documents and forms be completed, signed and lodged with the Accounting and Corporate Regulatory Authority.</w:t>
      </w:r>
    </w:p>
    <w:p w14:paraId="3F239831" w14:textId="39158C16" w:rsidR="00233F93" w:rsidRDefault="00233F93" w:rsidP="00233F93">
      <w:pPr>
        <w:rPr>
          <w:rFonts w:ascii="Arial" w:hAnsi="Arial" w:cs="Arial"/>
        </w:rPr>
      </w:pPr>
    </w:p>
    <w:p w14:paraId="0AABFEFD" w14:textId="77777777" w:rsidR="008A1DAD" w:rsidRPr="00233F93" w:rsidRDefault="008A1DAD" w:rsidP="00233F93">
      <w:pPr>
        <w:rPr>
          <w:rFonts w:ascii="Arial" w:hAnsi="Arial" w:cs="Arial"/>
        </w:rPr>
      </w:pPr>
    </w:p>
    <w:p w14:paraId="31BAD7F6" w14:textId="67FBBA3A" w:rsidR="00233F93" w:rsidRPr="00233F93" w:rsidRDefault="00233F93" w:rsidP="00233F93">
      <w:pPr>
        <w:rPr>
          <w:rFonts w:ascii="Arial" w:hAnsi="Arial" w:cs="Arial"/>
        </w:rPr>
      </w:pPr>
    </w:p>
    <w:p w14:paraId="3F24364F" w14:textId="77777777" w:rsidR="00233F93" w:rsidRPr="00233F93" w:rsidRDefault="00233F93" w:rsidP="00233F9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233F93" w14:paraId="72F6C6AF" w14:textId="77777777" w:rsidTr="005352AF">
        <w:tc>
          <w:tcPr>
            <w:tcW w:w="5245" w:type="dxa"/>
          </w:tcPr>
          <w:p w14:paraId="34A7A8FE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B45CFC0" w14:textId="3FB187F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>Director 1</w:t>
            </w:r>
          </w:p>
          <w:p w14:paraId="1F0AF543" w14:textId="7C10CCE5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  <w:tc>
          <w:tcPr>
            <w:tcW w:w="3771" w:type="dxa"/>
          </w:tcPr>
          <w:p w14:paraId="026FCEC8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66EDE3C" w14:textId="682AB2B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 xml:space="preserve">Director </w:t>
            </w:r>
            <w:r w:rsidR="00646447">
              <w:rPr>
                <w:rFonts w:ascii="Arial" w:hAnsi="Arial" w:cs="Arial"/>
                <w:sz w:val="24"/>
                <w:highlight w:val="yellow"/>
              </w:rPr>
              <w:t>2</w:t>
            </w:r>
          </w:p>
          <w:p w14:paraId="165C6E0E" w14:textId="68B65A91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</w:tr>
    </w:tbl>
    <w:p w14:paraId="7F60D4B9" w14:textId="5AAAA7F4" w:rsidR="00233F93" w:rsidRDefault="00233F93" w:rsidP="00233F93"/>
    <w:p w14:paraId="1733CB93" w14:textId="77777777" w:rsidR="008A1DAD" w:rsidRPr="008A1DAD" w:rsidRDefault="008A1DAD" w:rsidP="008A1DAD">
      <w:pPr>
        <w:rPr>
          <w:rFonts w:ascii="Arial" w:hAnsi="Arial" w:cs="Arial"/>
          <w:sz w:val="24"/>
          <w:szCs w:val="24"/>
        </w:rPr>
      </w:pPr>
      <w:r w:rsidRPr="00233F93">
        <w:rPr>
          <w:rFonts w:ascii="Arial" w:hAnsi="Arial" w:cs="Arial"/>
          <w:sz w:val="24"/>
          <w:szCs w:val="24"/>
        </w:rPr>
        <w:t>Date</w:t>
      </w:r>
      <w:r>
        <w:rPr>
          <w:rFonts w:ascii="Arial" w:hAnsi="Arial" w:cs="Arial"/>
          <w:sz w:val="24"/>
          <w:szCs w:val="24"/>
        </w:rPr>
        <w:t>d</w:t>
      </w:r>
      <w:r w:rsidRPr="00233F93">
        <w:rPr>
          <w:rFonts w:ascii="Arial" w:hAnsi="Arial" w:cs="Arial"/>
          <w:sz w:val="24"/>
          <w:szCs w:val="24"/>
        </w:rPr>
        <w:t xml:space="preserve">: </w:t>
      </w:r>
      <w:r w:rsidRPr="00646447">
        <w:rPr>
          <w:rFonts w:ascii="Arial" w:hAnsi="Arial" w:cs="Arial"/>
          <w:sz w:val="24"/>
          <w:szCs w:val="24"/>
          <w:highlight w:val="yellow"/>
        </w:rPr>
        <w:t>8 April 2019</w:t>
      </w:r>
    </w:p>
    <w:p w14:paraId="5FFA0F8F" w14:textId="4FDE5078" w:rsidR="008A1DAD" w:rsidRDefault="008A1DAD" w:rsidP="00233F93"/>
    <w:p w14:paraId="1EC1E788" w14:textId="0FDC2161" w:rsidR="00D21C7B" w:rsidRDefault="00D21C7B">
      <w:r>
        <w:br w:type="page"/>
      </w:r>
    </w:p>
    <w:p w14:paraId="160B3473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lastRenderedPageBreak/>
        <w:t>Secretary’s Name</w:t>
      </w:r>
    </w:p>
    <w:p w14:paraId="46E7D5A7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Address line 1</w:t>
      </w:r>
    </w:p>
    <w:p w14:paraId="46FC3226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Address line 2</w:t>
      </w:r>
    </w:p>
    <w:p w14:paraId="541CA469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Postal Code</w:t>
      </w:r>
    </w:p>
    <w:p w14:paraId="69DC2A5B" w14:textId="77777777" w:rsidR="00D21C7B" w:rsidRPr="00512424" w:rsidRDefault="00D21C7B" w:rsidP="00D21C7B">
      <w:pPr>
        <w:pStyle w:val="NoSpacing"/>
        <w:rPr>
          <w:highlight w:val="yellow"/>
        </w:rPr>
      </w:pPr>
    </w:p>
    <w:p w14:paraId="3E51D993" w14:textId="77777777" w:rsidR="00D21C7B" w:rsidRPr="00512424" w:rsidRDefault="00D21C7B" w:rsidP="00D21C7B">
      <w:pPr>
        <w:pStyle w:val="NoSpacing"/>
        <w:rPr>
          <w:highlight w:val="yellow"/>
        </w:rPr>
      </w:pPr>
    </w:p>
    <w:p w14:paraId="6514A12F" w14:textId="77777777" w:rsidR="00D21C7B" w:rsidRDefault="00D21C7B" w:rsidP="00D21C7B">
      <w:pPr>
        <w:pStyle w:val="NoSpacing"/>
      </w:pPr>
      <w:r w:rsidRPr="00512424">
        <w:rPr>
          <w:highlight w:val="yellow"/>
        </w:rPr>
        <w:t>Date:</w:t>
      </w:r>
    </w:p>
    <w:p w14:paraId="63787E89" w14:textId="77777777" w:rsidR="00D21C7B" w:rsidRDefault="00D21C7B" w:rsidP="00D21C7B">
      <w:pPr>
        <w:pStyle w:val="NoSpacing"/>
      </w:pPr>
    </w:p>
    <w:p w14:paraId="209B2E48" w14:textId="77777777" w:rsidR="00D21C7B" w:rsidRDefault="00D21C7B" w:rsidP="00D21C7B">
      <w:pPr>
        <w:pStyle w:val="NoSpacing"/>
      </w:pPr>
    </w:p>
    <w:p w14:paraId="7C4B31D5" w14:textId="77777777" w:rsidR="00D21C7B" w:rsidRDefault="00D21C7B" w:rsidP="00D21C7B">
      <w:pPr>
        <w:pStyle w:val="NoSpacing"/>
      </w:pPr>
      <w:r>
        <w:t>The Board of Directors</w:t>
      </w:r>
    </w:p>
    <w:p w14:paraId="6BC3A2A0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Company name</w:t>
      </w:r>
    </w:p>
    <w:p w14:paraId="4B42C3D8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Address line 1</w:t>
      </w:r>
    </w:p>
    <w:p w14:paraId="5B6008B6" w14:textId="77777777" w:rsidR="00D21C7B" w:rsidRPr="00512424" w:rsidRDefault="00D21C7B" w:rsidP="00D21C7B">
      <w:pPr>
        <w:pStyle w:val="NoSpacing"/>
        <w:rPr>
          <w:highlight w:val="yellow"/>
        </w:rPr>
      </w:pPr>
      <w:r w:rsidRPr="00512424">
        <w:rPr>
          <w:highlight w:val="yellow"/>
        </w:rPr>
        <w:t>Address line 2</w:t>
      </w:r>
    </w:p>
    <w:p w14:paraId="0E3B26C1" w14:textId="77777777" w:rsidR="00D21C7B" w:rsidRDefault="00D21C7B" w:rsidP="00D21C7B">
      <w:pPr>
        <w:pStyle w:val="NoSpacing"/>
      </w:pPr>
      <w:r w:rsidRPr="00512424">
        <w:rPr>
          <w:highlight w:val="yellow"/>
        </w:rPr>
        <w:t>Postal Code</w:t>
      </w:r>
    </w:p>
    <w:p w14:paraId="0E4A7E87" w14:textId="77777777" w:rsidR="00D21C7B" w:rsidRDefault="00D21C7B" w:rsidP="00D21C7B">
      <w:pPr>
        <w:pStyle w:val="NoSpacing"/>
      </w:pPr>
    </w:p>
    <w:p w14:paraId="5AE4AE4C" w14:textId="77777777" w:rsidR="00D21C7B" w:rsidRDefault="00D21C7B" w:rsidP="00D21C7B">
      <w:pPr>
        <w:pStyle w:val="NoSpacing"/>
      </w:pPr>
    </w:p>
    <w:p w14:paraId="11FF8EBA" w14:textId="77777777" w:rsidR="00D21C7B" w:rsidRDefault="00D21C7B" w:rsidP="00D21C7B">
      <w:pPr>
        <w:pStyle w:val="NoSpacing"/>
      </w:pPr>
      <w:r>
        <w:t>Dear Sirs</w:t>
      </w:r>
    </w:p>
    <w:p w14:paraId="14132561" w14:textId="77777777" w:rsidR="00D21C7B" w:rsidRDefault="00D21C7B" w:rsidP="00D21C7B">
      <w:pPr>
        <w:pStyle w:val="NoSpacing"/>
      </w:pPr>
    </w:p>
    <w:p w14:paraId="3D8DA95E" w14:textId="77777777" w:rsidR="00D21C7B" w:rsidRPr="00512424" w:rsidRDefault="00D21C7B" w:rsidP="00D21C7B">
      <w:pPr>
        <w:pStyle w:val="NoSpacing"/>
        <w:rPr>
          <w:b/>
          <w:bCs/>
        </w:rPr>
      </w:pPr>
      <w:r w:rsidRPr="00512424">
        <w:rPr>
          <w:b/>
          <w:bCs/>
        </w:rPr>
        <w:t>NOTICE OF RESIGNATION</w:t>
      </w:r>
    </w:p>
    <w:p w14:paraId="7EA75EA6" w14:textId="77777777" w:rsidR="00D21C7B" w:rsidRDefault="00D21C7B" w:rsidP="00D21C7B">
      <w:pPr>
        <w:pStyle w:val="NoSpacing"/>
      </w:pPr>
    </w:p>
    <w:p w14:paraId="75E70EE5" w14:textId="77777777" w:rsidR="00D21C7B" w:rsidRDefault="00D21C7B" w:rsidP="00D21C7B">
      <w:pPr>
        <w:pStyle w:val="NoSpacing"/>
      </w:pPr>
      <w:r>
        <w:t>I hereby resign as Secretary of the Company with effect from the date of this letter.</w:t>
      </w:r>
    </w:p>
    <w:p w14:paraId="3C336C7D" w14:textId="77777777" w:rsidR="00D21C7B" w:rsidRDefault="00D21C7B" w:rsidP="00D21C7B">
      <w:pPr>
        <w:pStyle w:val="NoSpacing"/>
      </w:pPr>
    </w:p>
    <w:p w14:paraId="1BD5D6A6" w14:textId="77777777" w:rsidR="00D21C7B" w:rsidRDefault="00D21C7B" w:rsidP="00D21C7B">
      <w:pPr>
        <w:pStyle w:val="NoSpacing"/>
      </w:pPr>
      <w:r>
        <w:t>Please take steps to notify the Accounting and Corporate Regulatory Authority accordingly.</w:t>
      </w:r>
    </w:p>
    <w:p w14:paraId="75984C9C" w14:textId="77777777" w:rsidR="00D21C7B" w:rsidRDefault="00D21C7B" w:rsidP="00D21C7B">
      <w:pPr>
        <w:pStyle w:val="NoSpacing"/>
      </w:pPr>
    </w:p>
    <w:p w14:paraId="6EBFE040" w14:textId="77777777" w:rsidR="00D21C7B" w:rsidRDefault="00D21C7B" w:rsidP="00D21C7B">
      <w:pPr>
        <w:pStyle w:val="NoSpacing"/>
      </w:pPr>
    </w:p>
    <w:p w14:paraId="520AE086" w14:textId="77777777" w:rsidR="00D21C7B" w:rsidRDefault="00D21C7B" w:rsidP="00D21C7B">
      <w:pPr>
        <w:pStyle w:val="NoSpacing"/>
      </w:pPr>
    </w:p>
    <w:p w14:paraId="06545677" w14:textId="77777777" w:rsidR="00D21C7B" w:rsidRDefault="00D21C7B" w:rsidP="00D21C7B">
      <w:pPr>
        <w:pStyle w:val="NoSpacing"/>
      </w:pPr>
    </w:p>
    <w:p w14:paraId="6C85C847" w14:textId="77777777" w:rsidR="00D21C7B" w:rsidRDefault="00D21C7B" w:rsidP="00D21C7B">
      <w:pPr>
        <w:pStyle w:val="NoSpacing"/>
      </w:pPr>
    </w:p>
    <w:p w14:paraId="63613CB5" w14:textId="77777777" w:rsidR="00D21C7B" w:rsidRDefault="00D21C7B" w:rsidP="00D21C7B">
      <w:pPr>
        <w:pStyle w:val="NoSpacing"/>
      </w:pPr>
    </w:p>
    <w:p w14:paraId="2462E1C5" w14:textId="77777777" w:rsidR="00D21C7B" w:rsidRDefault="00D21C7B" w:rsidP="00D21C7B">
      <w:pPr>
        <w:pStyle w:val="NoSpacing"/>
      </w:pPr>
      <w:r>
        <w:t>____________________</w:t>
      </w:r>
    </w:p>
    <w:p w14:paraId="007BF945" w14:textId="77777777" w:rsidR="00D21C7B" w:rsidRDefault="00D21C7B" w:rsidP="00D21C7B">
      <w:pPr>
        <w:pStyle w:val="NoSpacing"/>
      </w:pPr>
      <w:r w:rsidRPr="00512424">
        <w:rPr>
          <w:highlight w:val="yellow"/>
        </w:rPr>
        <w:t>Secretary’s Name</w:t>
      </w:r>
    </w:p>
    <w:p w14:paraId="0AF938F8" w14:textId="77777777" w:rsidR="00D21C7B" w:rsidRDefault="00D21C7B" w:rsidP="00233F93"/>
    <w:sectPr w:rsidR="00D21C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rgUACCvRcCwAAAA="/>
  </w:docVars>
  <w:rsids>
    <w:rsidRoot w:val="00233F93"/>
    <w:rsid w:val="00233F93"/>
    <w:rsid w:val="003E729E"/>
    <w:rsid w:val="004349E3"/>
    <w:rsid w:val="00646447"/>
    <w:rsid w:val="00863796"/>
    <w:rsid w:val="008A1DAD"/>
    <w:rsid w:val="00D2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6</cp:revision>
  <dcterms:created xsi:type="dcterms:W3CDTF">2019-04-06T04:03:00Z</dcterms:created>
  <dcterms:modified xsi:type="dcterms:W3CDTF">2020-03-15T05:31:00Z</dcterms:modified>
</cp:coreProperties>
</file>